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9417D" w:rsidRDefault="0099417D" w:rsidP="0099417D">
      <w:pPr>
        <w:pStyle w:val="Heading1"/>
      </w:pPr>
      <w:r>
        <w:rPr>
          <w:rFonts w:hint="eastAsia"/>
        </w:rPr>
        <w:t>GROUP</w:t>
      </w:r>
      <w:r>
        <w:t xml:space="preserve"> A - </w:t>
      </w:r>
      <w:r w:rsidRPr="0099417D">
        <w:t xml:space="preserve">TEAM </w:t>
      </w:r>
      <w:r>
        <w:t>COMPONENT</w:t>
      </w:r>
    </w:p>
    <w:p w:rsidR="0099417D" w:rsidRDefault="0099417D" w:rsidP="0099417D">
      <w:pPr>
        <w:pStyle w:val="Heading2"/>
      </w:pPr>
      <w:r w:rsidRPr="00A34D6D">
        <w:t>Project Details</w:t>
      </w:r>
      <w:r>
        <w:t xml:space="preserve"> </w:t>
      </w:r>
    </w:p>
    <w:p w:rsidR="0099417D" w:rsidRPr="0099417D" w:rsidRDefault="0099417D" w:rsidP="0099417D">
      <w:pPr>
        <w:rPr>
          <w:rStyle w:val="fontstyle01"/>
          <w:rFonts w:asciiTheme="minorHAnsi" w:hAnsiTheme="minorHAnsi" w:cstheme="minorHAnsi"/>
        </w:rPr>
      </w:pPr>
      <w:r w:rsidRPr="0099417D">
        <w:rPr>
          <w:rFonts w:cstheme="minorHAnsi"/>
          <w:b/>
          <w:sz w:val="24"/>
          <w:szCs w:val="24"/>
        </w:rPr>
        <w:t>Concept -</w:t>
      </w:r>
      <w:r w:rsidRPr="0099417D">
        <w:rPr>
          <w:rFonts w:cstheme="minorHAnsi"/>
          <w:sz w:val="24"/>
          <w:szCs w:val="24"/>
        </w:rPr>
        <w:t xml:space="preserve"> </w:t>
      </w:r>
      <w:r w:rsidRPr="0099417D">
        <w:rPr>
          <w:rStyle w:val="fontstyle01"/>
          <w:rFonts w:asciiTheme="minorHAnsi" w:hAnsiTheme="minorHAnsi" w:cstheme="minorHAnsi"/>
        </w:rPr>
        <w:t>An Application that keeps track of selected</w:t>
      </w:r>
      <w:r w:rsidRPr="0099417D">
        <w:rPr>
          <w:rFonts w:cstheme="minorHAnsi"/>
          <w:sz w:val="24"/>
          <w:szCs w:val="24"/>
        </w:rPr>
        <w:t xml:space="preserve"> </w:t>
      </w:r>
      <w:r w:rsidRPr="0099417D">
        <w:rPr>
          <w:rStyle w:val="fontstyle01"/>
          <w:rFonts w:asciiTheme="minorHAnsi" w:hAnsiTheme="minorHAnsi" w:cstheme="minorHAnsi"/>
        </w:rPr>
        <w:t>product stock availability at registered shops.</w:t>
      </w:r>
    </w:p>
    <w:p w:rsidR="0099417D" w:rsidRDefault="0099417D" w:rsidP="0099417D">
      <w:pPr>
        <w:rPr>
          <w:rStyle w:val="fontstyle01"/>
          <w:rFonts w:asciiTheme="minorHAnsi" w:hAnsiTheme="minorHAnsi" w:cstheme="minorHAnsi"/>
        </w:rPr>
      </w:pPr>
      <w:r w:rsidRPr="0099417D">
        <w:rPr>
          <w:rStyle w:val="fontstyle01"/>
          <w:rFonts w:asciiTheme="minorHAnsi" w:hAnsiTheme="minorHAnsi" w:cstheme="minorHAnsi"/>
          <w:b/>
        </w:rPr>
        <w:t>Objective -</w:t>
      </w:r>
      <w:r w:rsidRPr="0099417D">
        <w:rPr>
          <w:rStyle w:val="fontstyle01"/>
          <w:rFonts w:asciiTheme="minorHAnsi" w:hAnsiTheme="minorHAnsi" w:cstheme="minorHAnsi"/>
        </w:rPr>
        <w:t xml:space="preserve"> To inform users of the amount of a selected item</w:t>
      </w:r>
      <w:r w:rsidRPr="0099417D">
        <w:rPr>
          <w:rFonts w:cstheme="minorHAnsi"/>
          <w:sz w:val="24"/>
          <w:szCs w:val="24"/>
        </w:rPr>
        <w:t xml:space="preserve"> </w:t>
      </w:r>
      <w:r w:rsidRPr="0099417D">
        <w:rPr>
          <w:rStyle w:val="fontstyle01"/>
          <w:rFonts w:asciiTheme="minorHAnsi" w:hAnsiTheme="minorHAnsi" w:cstheme="minorHAnsi"/>
        </w:rPr>
        <w:t>in stock at a particular location</w:t>
      </w:r>
      <w:r w:rsidR="00C94B14">
        <w:rPr>
          <w:rStyle w:val="fontstyle01"/>
          <w:rFonts w:asciiTheme="minorHAnsi" w:hAnsiTheme="minorHAnsi" w:cstheme="minorHAnsi"/>
        </w:rPr>
        <w:t>/shop</w:t>
      </w:r>
      <w:r w:rsidRPr="0099417D">
        <w:rPr>
          <w:rStyle w:val="fontstyle01"/>
          <w:rFonts w:asciiTheme="minorHAnsi" w:hAnsiTheme="minorHAnsi" w:cstheme="minorHAnsi"/>
        </w:rPr>
        <w:t>, and also where</w:t>
      </w:r>
      <w:r w:rsidRPr="0099417D">
        <w:rPr>
          <w:rFonts w:cstheme="minorHAnsi"/>
          <w:sz w:val="24"/>
          <w:szCs w:val="24"/>
        </w:rPr>
        <w:t xml:space="preserve"> </w:t>
      </w:r>
      <w:r w:rsidRPr="0099417D">
        <w:rPr>
          <w:rStyle w:val="fontstyle01"/>
          <w:rFonts w:asciiTheme="minorHAnsi" w:hAnsiTheme="minorHAnsi" w:cstheme="minorHAnsi"/>
        </w:rPr>
        <w:t>to find that item in stock at an alternative</w:t>
      </w:r>
      <w:r w:rsidRPr="0099417D">
        <w:rPr>
          <w:rFonts w:cstheme="minorHAnsi"/>
          <w:sz w:val="24"/>
          <w:szCs w:val="24"/>
        </w:rPr>
        <w:br/>
      </w:r>
      <w:r w:rsidRPr="0099417D">
        <w:rPr>
          <w:rStyle w:val="fontstyle01"/>
          <w:rFonts w:asciiTheme="minorHAnsi" w:hAnsiTheme="minorHAnsi" w:cstheme="minorHAnsi"/>
        </w:rPr>
        <w:t>location if it is unavailable.</w:t>
      </w:r>
    </w:p>
    <w:p w:rsidR="00C94B14" w:rsidRPr="00C94B14" w:rsidRDefault="0099417D" w:rsidP="00C94B14">
      <w:pPr>
        <w:pStyle w:val="Heading3"/>
      </w:pPr>
      <w:r>
        <w:t>Team info</w:t>
      </w:r>
    </w:p>
    <w:p w:rsidR="0099417D" w:rsidRPr="00457D4F" w:rsidRDefault="0099417D" w:rsidP="0099417D">
      <w:pPr>
        <w:rPr>
          <w:rStyle w:val="fontstyle01"/>
          <w:rFonts w:asciiTheme="minorHAnsi" w:hAnsiTheme="minorHAnsi" w:cstheme="minorHAnsi"/>
          <w:sz w:val="20"/>
        </w:rPr>
      </w:pPr>
      <w:r w:rsidRPr="00457D4F">
        <w:rPr>
          <w:rStyle w:val="fontstyle01"/>
          <w:rFonts w:asciiTheme="minorHAnsi" w:hAnsiTheme="minorHAnsi" w:cstheme="minorHAnsi"/>
          <w:sz w:val="20"/>
        </w:rPr>
        <w:t>S290428 – Augustine Thorbjornsen</w:t>
      </w:r>
    </w:p>
    <w:p w:rsidR="0099417D" w:rsidRPr="00457D4F" w:rsidRDefault="0099417D" w:rsidP="0099417D">
      <w:pPr>
        <w:rPr>
          <w:rStyle w:val="fontstyle01"/>
          <w:rFonts w:asciiTheme="minorHAnsi" w:hAnsiTheme="minorHAnsi" w:cstheme="minorHAnsi"/>
          <w:sz w:val="20"/>
        </w:rPr>
      </w:pPr>
      <w:r w:rsidRPr="00457D4F">
        <w:rPr>
          <w:rStyle w:val="fontstyle01"/>
          <w:rFonts w:asciiTheme="minorHAnsi" w:hAnsiTheme="minorHAnsi" w:cstheme="minorHAnsi"/>
          <w:sz w:val="20"/>
        </w:rPr>
        <w:t>S</w:t>
      </w:r>
      <w:r w:rsidR="00C94B14" w:rsidRPr="00457D4F">
        <w:rPr>
          <w:rStyle w:val="fontstyle01"/>
          <w:rFonts w:asciiTheme="minorHAnsi" w:hAnsiTheme="minorHAnsi" w:cstheme="minorHAnsi"/>
          <w:sz w:val="20"/>
        </w:rPr>
        <w:t xml:space="preserve">266070 – Daniel Wilson </w:t>
      </w:r>
      <w:r w:rsidRPr="00457D4F">
        <w:rPr>
          <w:rStyle w:val="fontstyle01"/>
          <w:rFonts w:asciiTheme="minorHAnsi" w:hAnsiTheme="minorHAnsi" w:cstheme="minorHAnsi"/>
          <w:sz w:val="20"/>
        </w:rPr>
        <w:t xml:space="preserve"> </w:t>
      </w:r>
    </w:p>
    <w:p w:rsidR="00C94B14" w:rsidRPr="00457D4F" w:rsidRDefault="00C94B14" w:rsidP="00C94B14">
      <w:pPr>
        <w:rPr>
          <w:rStyle w:val="fontstyle01"/>
          <w:rFonts w:asciiTheme="minorHAnsi" w:hAnsiTheme="minorHAnsi" w:cstheme="minorHAnsi"/>
          <w:sz w:val="20"/>
        </w:rPr>
      </w:pPr>
      <w:r w:rsidRPr="00457D4F">
        <w:rPr>
          <w:rStyle w:val="fontstyle01"/>
          <w:rFonts w:asciiTheme="minorHAnsi" w:hAnsiTheme="minorHAnsi" w:cstheme="minorHAnsi"/>
          <w:sz w:val="20"/>
        </w:rPr>
        <w:t xml:space="preserve">S317932 – Wei Liu </w:t>
      </w:r>
    </w:p>
    <w:p w:rsidR="0099417D" w:rsidRDefault="0099417D" w:rsidP="00710B9B">
      <w:pPr>
        <w:pStyle w:val="Heading3"/>
      </w:pPr>
      <w:r>
        <w:t>URLs</w:t>
      </w:r>
    </w:p>
    <w:p w:rsidR="0099417D" w:rsidRDefault="005E5818" w:rsidP="0099417D">
      <w:pPr>
        <w:pStyle w:val="ListParagraph"/>
        <w:numPr>
          <w:ilvl w:val="0"/>
          <w:numId w:val="2"/>
        </w:numPr>
      </w:pPr>
      <w:hyperlink r:id="rId7" w:history="1">
        <w:r w:rsidR="0099417D" w:rsidRPr="00310B59">
          <w:rPr>
            <w:rStyle w:val="Hyperlink"/>
          </w:rPr>
          <w:t>https://github.com/LargerSnowdevil/S20PRT585_Group-A</w:t>
        </w:r>
      </w:hyperlink>
    </w:p>
    <w:p w:rsidR="0099417D" w:rsidRPr="0099417D" w:rsidRDefault="005E5818" w:rsidP="0099417D">
      <w:pPr>
        <w:pStyle w:val="ListParagraph"/>
        <w:numPr>
          <w:ilvl w:val="0"/>
          <w:numId w:val="2"/>
        </w:numPr>
      </w:pPr>
      <w:hyperlink r:id="rId8" w:history="1">
        <w:r w:rsidR="0099417D" w:rsidRPr="00310B59">
          <w:rPr>
            <w:rStyle w:val="Hyperlink"/>
          </w:rPr>
          <w:t>https://trello.com/b/09xivzz7/instock</w:t>
        </w:r>
      </w:hyperlink>
      <w:r w:rsidR="0099417D">
        <w:t xml:space="preserve"> </w:t>
      </w:r>
    </w:p>
    <w:p w:rsidR="0099417D" w:rsidRDefault="0099417D" w:rsidP="0099417D">
      <w:pPr>
        <w:pStyle w:val="Heading2"/>
      </w:pPr>
      <w:r>
        <w:t>Summary of progress</w:t>
      </w:r>
    </w:p>
    <w:p w:rsidR="00217E69" w:rsidRDefault="0099417D" w:rsidP="00217E69">
      <w:pPr>
        <w:pStyle w:val="Heading3"/>
      </w:pPr>
      <w:r>
        <w:t xml:space="preserve">Tasks/Components progress (group) </w:t>
      </w:r>
    </w:p>
    <w:p w:rsidR="00457D4F" w:rsidRDefault="00457D4F" w:rsidP="00457D4F">
      <w:pPr>
        <w:pStyle w:val="ListParagraph"/>
        <w:numPr>
          <w:ilvl w:val="0"/>
          <w:numId w:val="3"/>
        </w:numPr>
      </w:pPr>
      <w:r>
        <w:t>Setup project using</w:t>
      </w:r>
      <w:r w:rsidR="0042029A">
        <w:t xml:space="preserve"> </w:t>
      </w:r>
      <w:r>
        <w:t>three three-tier</w:t>
      </w:r>
      <w:r w:rsidR="0042029A">
        <w:t>-architecture</w:t>
      </w:r>
      <w:r>
        <w:t xml:space="preserve">. </w:t>
      </w:r>
    </w:p>
    <w:p w:rsidR="00457D4F" w:rsidRDefault="00457D4F" w:rsidP="0042029A">
      <w:pPr>
        <w:pStyle w:val="ListParagraph"/>
        <w:numPr>
          <w:ilvl w:val="0"/>
          <w:numId w:val="3"/>
        </w:numPr>
      </w:pPr>
      <w:r>
        <w:t>Implemented “Shop” model with CRUD operations. Shop model has many items relationship (MANY to MANY)</w:t>
      </w:r>
    </w:p>
    <w:p w:rsidR="0042029A" w:rsidRPr="00457D4F" w:rsidRDefault="00457D4F" w:rsidP="0042029A">
      <w:pPr>
        <w:pStyle w:val="ListParagraph"/>
        <w:numPr>
          <w:ilvl w:val="0"/>
          <w:numId w:val="3"/>
        </w:numPr>
        <w:rPr>
          <w:rStyle w:val="normaltextrun"/>
        </w:rPr>
      </w:pPr>
      <w:r>
        <w:t>Implemented “Item” model with CRUD operations. Item has a single shop relationship (One to MANY)</w:t>
      </w:r>
    </w:p>
    <w:p w:rsidR="00457D4F" w:rsidRPr="00457D4F" w:rsidRDefault="00457D4F" w:rsidP="0042029A">
      <w:pPr>
        <w:pStyle w:val="ListParagraph"/>
        <w:numPr>
          <w:ilvl w:val="0"/>
          <w:numId w:val="3"/>
        </w:numPr>
        <w:rPr>
          <w:rStyle w:val="normaltextrun"/>
        </w:rPr>
      </w:pPr>
      <w:r>
        <w:rPr>
          <w:rStyle w:val="normaltextrun"/>
          <w:rFonts w:ascii="Calibri" w:hAnsi="Calibri" w:cs="Calibri"/>
          <w:color w:val="000000"/>
          <w:bdr w:val="none" w:sz="0" w:space="0" w:color="auto" w:frame="1"/>
        </w:rPr>
        <w:t>Implemented item searching capabilities – built into _BLL.</w:t>
      </w:r>
    </w:p>
    <w:p w:rsidR="00457D4F" w:rsidRDefault="00457D4F" w:rsidP="0042029A">
      <w:pPr>
        <w:pStyle w:val="ListParagraph"/>
        <w:numPr>
          <w:ilvl w:val="0"/>
          <w:numId w:val="3"/>
        </w:numPr>
      </w:pPr>
      <w:r>
        <w:t>Developed angular front end to CREATE, READ, UPDATE and DELETE  - shops and items</w:t>
      </w:r>
    </w:p>
    <w:p w:rsidR="00457D4F" w:rsidRDefault="00457D4F" w:rsidP="0042029A">
      <w:pPr>
        <w:pStyle w:val="ListParagraph"/>
        <w:numPr>
          <w:ilvl w:val="0"/>
          <w:numId w:val="3"/>
        </w:numPr>
      </w:pPr>
      <w:r>
        <w:t>Developed searching functionality into angular front end</w:t>
      </w:r>
    </w:p>
    <w:p w:rsidR="0099417D" w:rsidRDefault="0099417D" w:rsidP="0099417D">
      <w:pPr>
        <w:pStyle w:val="Heading2"/>
      </w:pPr>
      <w:r>
        <w:t>Potential Risks and proposed solutions</w:t>
      </w:r>
    </w:p>
    <w:p w:rsidR="00C94B14" w:rsidRDefault="00C94B14" w:rsidP="00C94B14">
      <w:pPr>
        <w:rPr>
          <w:sz w:val="20"/>
          <w:szCs w:val="20"/>
          <w:lang w:eastAsia="en-US"/>
        </w:rPr>
      </w:pPr>
      <w:r w:rsidRPr="00457D4F">
        <w:rPr>
          <w:b/>
          <w:sz w:val="20"/>
          <w:szCs w:val="20"/>
          <w:lang w:eastAsia="en-US"/>
        </w:rPr>
        <w:t>Product Risks</w:t>
      </w:r>
      <w:r w:rsidRPr="00457D4F">
        <w:rPr>
          <w:sz w:val="20"/>
          <w:szCs w:val="20"/>
          <w:lang w:eastAsia="en-US"/>
        </w:rPr>
        <w:t xml:space="preserve"> - Not enough stores provide their stock information for the app. </w:t>
      </w:r>
      <w:r w:rsidR="00710B9B" w:rsidRPr="00457D4F">
        <w:rPr>
          <w:rFonts w:hint="eastAsia"/>
          <w:sz w:val="20"/>
          <w:szCs w:val="20"/>
          <w:lang w:eastAsia="en-US"/>
        </w:rPr>
        <w:t>Understanding</w:t>
      </w:r>
      <w:r w:rsidR="00710B9B" w:rsidRPr="00457D4F">
        <w:rPr>
          <w:sz w:val="20"/>
          <w:szCs w:val="20"/>
          <w:lang w:eastAsia="en-US"/>
        </w:rPr>
        <w:t xml:space="preserve"> </w:t>
      </w:r>
      <w:r w:rsidRPr="00457D4F">
        <w:rPr>
          <w:sz w:val="20"/>
          <w:szCs w:val="20"/>
          <w:lang w:eastAsia="en-US"/>
        </w:rPr>
        <w:t>where to find extra stock causes panic buyers to go from shop to shop buying things out.</w:t>
      </w:r>
    </w:p>
    <w:p w:rsidR="00457D4F" w:rsidRPr="00457D4F" w:rsidRDefault="00457D4F" w:rsidP="00C94B14">
      <w:pPr>
        <w:rPr>
          <w:sz w:val="20"/>
          <w:szCs w:val="20"/>
          <w:lang w:eastAsia="en-US"/>
        </w:rPr>
      </w:pPr>
      <w:r>
        <w:rPr>
          <w:sz w:val="20"/>
          <w:szCs w:val="20"/>
          <w:lang w:eastAsia="en-US"/>
        </w:rPr>
        <w:t xml:space="preserve">Proposed Solution </w:t>
      </w:r>
    </w:p>
    <w:p w:rsidR="00217E69" w:rsidRPr="00457D4F" w:rsidRDefault="00710B9B" w:rsidP="00C94B14">
      <w:pPr>
        <w:rPr>
          <w:sz w:val="20"/>
          <w:szCs w:val="20"/>
          <w:lang w:eastAsia="en-US"/>
        </w:rPr>
      </w:pPr>
      <w:r w:rsidRPr="00457D4F">
        <w:rPr>
          <w:rFonts w:hint="eastAsia"/>
          <w:b/>
          <w:sz w:val="20"/>
          <w:szCs w:val="20"/>
          <w:lang w:eastAsia="en-US"/>
        </w:rPr>
        <w:t>Development</w:t>
      </w:r>
      <w:r w:rsidRPr="00457D4F">
        <w:rPr>
          <w:b/>
          <w:sz w:val="20"/>
          <w:szCs w:val="20"/>
          <w:lang w:eastAsia="en-US"/>
        </w:rPr>
        <w:t xml:space="preserve"> </w:t>
      </w:r>
      <w:r w:rsidRPr="00457D4F">
        <w:rPr>
          <w:rFonts w:hint="eastAsia"/>
          <w:b/>
          <w:sz w:val="20"/>
          <w:szCs w:val="20"/>
          <w:lang w:eastAsia="en-US"/>
        </w:rPr>
        <w:t>Risks</w:t>
      </w:r>
      <w:r w:rsidRPr="00457D4F">
        <w:rPr>
          <w:sz w:val="20"/>
          <w:szCs w:val="20"/>
          <w:lang w:eastAsia="en-US"/>
        </w:rPr>
        <w:t xml:space="preserve"> - As the project progresses more and more features that were not identified at the beginning of the project emerge</w:t>
      </w:r>
      <w:r w:rsidR="00217E69" w:rsidRPr="00457D4F">
        <w:rPr>
          <w:rFonts w:hint="eastAsia"/>
          <w:sz w:val="20"/>
          <w:szCs w:val="20"/>
          <w:lang w:eastAsia="en-US"/>
        </w:rPr>
        <w:t>d</w:t>
      </w:r>
      <w:r w:rsidR="00217E69" w:rsidRPr="00457D4F">
        <w:rPr>
          <w:sz w:val="20"/>
          <w:szCs w:val="20"/>
          <w:lang w:eastAsia="en-US"/>
        </w:rPr>
        <w:t xml:space="preserve"> </w:t>
      </w:r>
      <w:r w:rsidR="00217E69" w:rsidRPr="00457D4F">
        <w:rPr>
          <w:rFonts w:hint="eastAsia"/>
          <w:sz w:val="20"/>
          <w:szCs w:val="20"/>
          <w:lang w:eastAsia="en-US"/>
        </w:rPr>
        <w:t>which</w:t>
      </w:r>
      <w:r w:rsidRPr="00457D4F">
        <w:rPr>
          <w:sz w:val="20"/>
          <w:szCs w:val="20"/>
          <w:lang w:eastAsia="en-US"/>
        </w:rPr>
        <w:t xml:space="preserve"> threaten</w:t>
      </w:r>
      <w:r w:rsidR="00217E69" w:rsidRPr="00457D4F">
        <w:rPr>
          <w:rFonts w:hint="eastAsia"/>
          <w:sz w:val="20"/>
          <w:szCs w:val="20"/>
          <w:lang w:eastAsia="en-US"/>
        </w:rPr>
        <w:t>ed</w:t>
      </w:r>
      <w:r w:rsidR="00217E69" w:rsidRPr="00457D4F">
        <w:rPr>
          <w:sz w:val="20"/>
          <w:szCs w:val="20"/>
          <w:lang w:eastAsia="en-US"/>
        </w:rPr>
        <w:t xml:space="preserve"> </w:t>
      </w:r>
      <w:r w:rsidR="00217E69" w:rsidRPr="00457D4F">
        <w:rPr>
          <w:rFonts w:hint="eastAsia"/>
          <w:sz w:val="20"/>
          <w:szCs w:val="20"/>
          <w:lang w:eastAsia="en-US"/>
        </w:rPr>
        <w:t>the</w:t>
      </w:r>
      <w:r w:rsidR="00217E69" w:rsidRPr="00457D4F">
        <w:rPr>
          <w:sz w:val="20"/>
          <w:szCs w:val="20"/>
          <w:lang w:eastAsia="en-US"/>
        </w:rPr>
        <w:t xml:space="preserve"> </w:t>
      </w:r>
      <w:r w:rsidRPr="00457D4F">
        <w:rPr>
          <w:rFonts w:hint="eastAsia"/>
          <w:sz w:val="20"/>
          <w:szCs w:val="20"/>
          <w:lang w:eastAsia="en-US"/>
        </w:rPr>
        <w:t>completion</w:t>
      </w:r>
      <w:r w:rsidRPr="00457D4F">
        <w:rPr>
          <w:sz w:val="20"/>
          <w:szCs w:val="20"/>
          <w:lang w:eastAsia="en-US"/>
        </w:rPr>
        <w:t xml:space="preserve"> </w:t>
      </w:r>
      <w:r w:rsidRPr="00457D4F">
        <w:rPr>
          <w:rFonts w:hint="eastAsia"/>
          <w:sz w:val="20"/>
          <w:szCs w:val="20"/>
          <w:lang w:eastAsia="en-US"/>
        </w:rPr>
        <w:t>times</w:t>
      </w:r>
      <w:r w:rsidRPr="00457D4F">
        <w:rPr>
          <w:sz w:val="20"/>
          <w:szCs w:val="20"/>
          <w:lang w:eastAsia="en-US"/>
        </w:rPr>
        <w:t>.</w:t>
      </w:r>
    </w:p>
    <w:p w:rsidR="0099417D" w:rsidRDefault="0099417D" w:rsidP="0099417D">
      <w:pPr>
        <w:pStyle w:val="Heading2"/>
      </w:pPr>
      <w:r w:rsidRPr="00E57B36">
        <w:t>Lessons Learned</w:t>
      </w:r>
    </w:p>
    <w:p w:rsidR="0042029A" w:rsidRDefault="0042029A" w:rsidP="0042029A">
      <w:r>
        <w:t xml:space="preserve">1. </w:t>
      </w:r>
      <w:r w:rsidR="00457D4F">
        <w:t>Managing</w:t>
      </w:r>
      <w:r>
        <w:t xml:space="preserve"> unexpected </w:t>
      </w:r>
      <w:r w:rsidR="00457D4F">
        <w:t>event when project development commenced (Daniel had to deal with his family business –the team should have managed the tasks better to allow for continuous integration)</w:t>
      </w:r>
    </w:p>
    <w:p w:rsidR="00457D4F" w:rsidRDefault="0042029A" w:rsidP="0042029A">
      <w:r>
        <w:t xml:space="preserve">2. </w:t>
      </w:r>
      <w:r w:rsidR="00457D4F">
        <w:t>Not ensuring each team member understood how to develop basic CRUD in Angular and .net core before starting the project. (If pair programming of this task was completed before project commencement, the project would be mostly completed already).</w:t>
      </w:r>
    </w:p>
    <w:p w:rsidR="00457D4F" w:rsidRDefault="00457D4F" w:rsidP="0042029A">
      <w:r>
        <w:lastRenderedPageBreak/>
        <w:t>3. Not having more face to face meetings/pair programming. ( Most meetings were completed over teams video call but this was not as productive as face to face.)</w:t>
      </w:r>
    </w:p>
    <w:p w:rsidR="00457D4F" w:rsidRDefault="00457D4F" w:rsidP="00457D4F">
      <w:r>
        <w:t>4. Team should have made better task allocation before starting the project as this leads to faster development integration.</w:t>
      </w:r>
    </w:p>
    <w:p w:rsidR="0099417D" w:rsidRPr="00E57B36" w:rsidRDefault="0099417D" w:rsidP="00457D4F"/>
    <w:p w:rsidR="0099417D" w:rsidRDefault="0099417D" w:rsidP="0099417D">
      <w:r w:rsidRPr="0099417D">
        <w:rPr>
          <w:b/>
        </w:rPr>
        <w:t>INDIVIDUAL COMPONENT</w:t>
      </w:r>
      <w:r>
        <w:t xml:space="preserve"> </w:t>
      </w:r>
      <w:r>
        <w:br/>
        <w:t xml:space="preserve">Each team member needs to outline the % of work completed (research/ learning/ implementation/ management) with links provided to task allocation and results in Trello and GitHub  </w:t>
      </w:r>
    </w:p>
    <w:p w:rsidR="00407849" w:rsidRPr="00407849" w:rsidRDefault="00407849" w:rsidP="00407849">
      <w:pPr>
        <w:pStyle w:val="Heading1"/>
        <w:rPr>
          <w:b/>
          <w:color w:val="auto"/>
        </w:rPr>
      </w:pPr>
      <w:r w:rsidRPr="00407849">
        <w:rPr>
          <w:b/>
          <w:color w:val="auto"/>
        </w:rPr>
        <w:t>ANDY – Feedback Report</w:t>
      </w:r>
      <w:r>
        <w:rPr>
          <w:b/>
          <w:color w:val="auto"/>
        </w:rPr>
        <w:t xml:space="preserve"> (Draft</w:t>
      </w:r>
      <w:bookmarkStart w:id="0" w:name="_GoBack"/>
      <w:bookmarkEnd w:id="0"/>
      <w:r>
        <w:rPr>
          <w:b/>
          <w:color w:val="auto"/>
        </w:rPr>
        <w:t>)</w:t>
      </w:r>
    </w:p>
    <w:p w:rsidR="00407849" w:rsidRDefault="00407849" w:rsidP="00407849">
      <w:pPr>
        <w:pStyle w:val="Heading2"/>
      </w:pPr>
      <w:r w:rsidRPr="00E57B36">
        <w:t xml:space="preserve">Challenges &amp; Solutions </w:t>
      </w:r>
    </w:p>
    <w:p w:rsidR="00407849" w:rsidRDefault="00407849" w:rsidP="00407849">
      <w:r>
        <w:t>1. Coding is my negative part for me because I have not touched code for several years, I will spend much time on it to fresh me.</w:t>
      </w:r>
    </w:p>
    <w:p w:rsidR="00407849" w:rsidRPr="004976F0" w:rsidRDefault="00407849" w:rsidP="00407849">
      <w:r>
        <w:t>2. Time management is also a problem for me, in the future, I will try to make a timesheet before the start of the project.</w:t>
      </w:r>
    </w:p>
    <w:p w:rsidR="00407849" w:rsidRPr="00CB5930" w:rsidRDefault="00407849" w:rsidP="00407849"/>
    <w:p w:rsidR="00407849" w:rsidRDefault="00407849" w:rsidP="00407849">
      <w:pPr>
        <w:pStyle w:val="Heading2"/>
      </w:pPr>
      <w:r w:rsidRPr="00E57B36">
        <w:t>Partners &amp; Feedback</w:t>
      </w:r>
      <w:r>
        <w:t xml:space="preserve"> (Suggest at least 3 improvements for each team member)</w:t>
      </w:r>
    </w:p>
    <w:p w:rsidR="00407849" w:rsidRDefault="00407849" w:rsidP="00407849">
      <w:r w:rsidRPr="00457D4F">
        <w:rPr>
          <w:rStyle w:val="fontstyle01"/>
          <w:rFonts w:asciiTheme="minorHAnsi" w:hAnsiTheme="minorHAnsi" w:cstheme="minorHAnsi"/>
          <w:sz w:val="20"/>
        </w:rPr>
        <w:t xml:space="preserve">Daniel Wilson </w:t>
      </w:r>
      <w:r>
        <w:t>is a professional man in the IT areas, he knows a lot of stuff related to IT. The improvement for Daniel is that we should have started pair programming early, but we did not arrange a time to work on it, the reason might be that some other things distracted us. The second one is we should always push us to go further and forward, there is no detailed schedule for our project to finish, next time, we need to make a plan in advance. Finally, more communication would be better!</w:t>
      </w:r>
    </w:p>
    <w:p w:rsidR="00407849" w:rsidRPr="00CB5930" w:rsidRDefault="00407849" w:rsidP="00407849">
      <w:r w:rsidRPr="00CB5930">
        <w:t>Augustine Thorbjornsen</w:t>
      </w:r>
      <w:r>
        <w:t xml:space="preserve"> is a very smart and hard-working man. The improvement for him is that as a leader in the project, he might check each person’s progress all the time in the future, sometimes he can go further by himself, but there are other members who left behind, they need helps from him. Secondly, Time management is an important skill for the group project, we need to make a specific plan as soon as possible before the start of the project. Finally, we need to arrange the time to meet up, the more communication, the more contributions. </w:t>
      </w:r>
    </w:p>
    <w:p w:rsidR="00407849" w:rsidRDefault="00407849" w:rsidP="00407849">
      <w:pPr>
        <w:pStyle w:val="Heading2"/>
      </w:pPr>
      <w:r>
        <w:t>List team collaboration issues and propose 3 improvements to improve team collaboration</w:t>
      </w:r>
    </w:p>
    <w:p w:rsidR="00407849" w:rsidRDefault="00407849" w:rsidP="00407849">
      <w:r>
        <w:t>1. More physical meetings should be done instead of the online meeting, which would be more efficient.</w:t>
      </w:r>
    </w:p>
    <w:p w:rsidR="00407849" w:rsidRDefault="00407849" w:rsidP="00407849">
      <w:r>
        <w:t>2. Before the start of the project, we have to communicate with each other to know the current progress in case members confusing.</w:t>
      </w:r>
    </w:p>
    <w:p w:rsidR="00407849" w:rsidRDefault="00407849" w:rsidP="00407849">
      <w:r>
        <w:t>3. Millstone setting in advance. We need to set a clear and specific millstone in each sprint to make sure that this project can be finished on time without stress.</w:t>
      </w:r>
    </w:p>
    <w:p w:rsidR="00407849" w:rsidRDefault="00407849" w:rsidP="00407849">
      <w:pPr>
        <w:pStyle w:val="Heading2"/>
      </w:pPr>
      <w:r>
        <w:lastRenderedPageBreak/>
        <w:t>Describe any assistance needs and list at least 3 improvements to improve the class learning experience</w:t>
      </w:r>
    </w:p>
    <w:p w:rsidR="00407849" w:rsidRDefault="00407849" w:rsidP="00407849">
      <w:r>
        <w:t>1. All the learning resources could be published as earlier as possible. Because sometimes students spend a lot time finding resources.</w:t>
      </w:r>
    </w:p>
    <w:p w:rsidR="00407849" w:rsidRDefault="00407849" w:rsidP="00407849">
      <w:r>
        <w:t>2. Before the class each week, if there would be some resources that could be reviewd in advance, which would be better for students.</w:t>
      </w:r>
    </w:p>
    <w:p w:rsidR="00407849" w:rsidRPr="00CB5930" w:rsidRDefault="00407849" w:rsidP="00407849">
      <w:r>
        <w:t>3. Pair programming is a very vital part for students to communicate with each other, this way could help students who have known all stuff to make sure they understand everything, and this way could also help students who have some questions to work out them.</w:t>
      </w:r>
    </w:p>
    <w:p w:rsidR="00407849" w:rsidRDefault="00407849" w:rsidP="00407849">
      <w:pPr>
        <w:pStyle w:val="Heading2"/>
      </w:pPr>
      <w:r>
        <w:t xml:space="preserve">Self-realisation: List 3 improvements to improve yourself </w:t>
      </w:r>
    </w:p>
    <w:p w:rsidR="00407849" w:rsidRDefault="00407849" w:rsidP="00407849">
      <w:r>
        <w:t xml:space="preserve">For me, in the beginning, I wasted a lot of time working on the thesis and ignore this project, which lead me left behind. After the mid-term break, I realized I need to work harder to catch up, then I spend at least 8 hours each day for two weeks to learn Angualr and .Net core, finally, I know how it is working and working out. </w:t>
      </w:r>
    </w:p>
    <w:p w:rsidR="00407849" w:rsidRPr="00CB5930" w:rsidRDefault="00407849" w:rsidP="00407849">
      <w:r>
        <w:t>Improvement :</w:t>
      </w:r>
    </w:p>
    <w:p w:rsidR="00407849" w:rsidRDefault="00407849" w:rsidP="00407849">
      <w:r>
        <w:t>1.Time management: It is a bit hard for me to manage time properly, especially during the period of the mid-term break. There was an emergency that happened, which made me left behind.</w:t>
      </w:r>
      <w:r w:rsidRPr="00CB5930">
        <w:t xml:space="preserve"> </w:t>
      </w:r>
      <w:r>
        <w:t>Before the start of the project, I need to make a timesheet to guide me on what to do every single day, which would be a good way to fix my issue of time management.</w:t>
      </w:r>
    </w:p>
    <w:p w:rsidR="00407849" w:rsidRDefault="00407849" w:rsidP="00407849"/>
    <w:p w:rsidR="00407849" w:rsidRPr="00CB5930" w:rsidRDefault="00407849" w:rsidP="00407849">
      <w:r>
        <w:t>2.The knowledge and experience: I have some basic IT experience although I passed my bachelor after graduation, I have not touched IT anymore till I started my study at CDU. I need time and knowledge to catch up with everything, all knowledge and foundation of IT can not be learned in a short time. Finally, I would spend much more time than people who have the background. Insisting on working on IT would help me to re-build fundamental knowledge of information technology. I would have a plan to focus on the IT part from basics to advance, and I would spend much more time learning a language, which can help me in the future.</w:t>
      </w:r>
    </w:p>
    <w:p w:rsidR="00407849" w:rsidRDefault="00407849" w:rsidP="00407849">
      <w:r>
        <w:t>3. Concentration: I need to concentrate one thing one time instead of all things one time, which could help me get better. There are always some other things that distracted me, in the future, I will be improved.</w:t>
      </w:r>
    </w:p>
    <w:p w:rsidR="0099417D" w:rsidRDefault="0099417D" w:rsidP="0099417D"/>
    <w:p w:rsidR="0099417D" w:rsidRDefault="0099417D" w:rsidP="0099417D"/>
    <w:p w:rsidR="0099417D" w:rsidRDefault="0099417D" w:rsidP="0099417D"/>
    <w:p w:rsidR="0099417D" w:rsidRPr="0099417D" w:rsidRDefault="0099417D" w:rsidP="0099417D">
      <w:pPr>
        <w:rPr>
          <w:b/>
        </w:rPr>
      </w:pPr>
      <w:r w:rsidRPr="0099417D">
        <w:rPr>
          <w:b/>
        </w:rPr>
        <w:t>AUGUSTINE – Feedback Report</w:t>
      </w:r>
    </w:p>
    <w:p w:rsidR="0099417D" w:rsidRDefault="0099417D" w:rsidP="0099417D">
      <w:pPr>
        <w:pStyle w:val="ListParagraph"/>
        <w:numPr>
          <w:ilvl w:val="1"/>
          <w:numId w:val="1"/>
        </w:numPr>
      </w:pPr>
      <w:r w:rsidRPr="00E57B36">
        <w:t xml:space="preserve">Challenges &amp; Solutions </w:t>
      </w:r>
    </w:p>
    <w:p w:rsidR="0099417D" w:rsidRPr="00A34D6D" w:rsidRDefault="0099417D" w:rsidP="0099417D">
      <w:pPr>
        <w:pStyle w:val="ListParagraph"/>
        <w:numPr>
          <w:ilvl w:val="1"/>
          <w:numId w:val="1"/>
        </w:numPr>
      </w:pPr>
      <w:r w:rsidRPr="00E57B36">
        <w:t>Partners &amp; Feedback</w:t>
      </w:r>
      <w:r>
        <w:t xml:space="preserve"> (Suggest at least 3 improvements for each team member)</w:t>
      </w:r>
    </w:p>
    <w:p w:rsidR="0099417D" w:rsidRDefault="0099417D" w:rsidP="0099417D">
      <w:pPr>
        <w:pStyle w:val="ListParagraph"/>
        <w:numPr>
          <w:ilvl w:val="1"/>
          <w:numId w:val="1"/>
        </w:numPr>
      </w:pPr>
      <w:r>
        <w:t>List team collaboration issues and propose 3 improvements to improve team collaboration</w:t>
      </w:r>
    </w:p>
    <w:p w:rsidR="0099417D" w:rsidRDefault="0099417D" w:rsidP="0099417D">
      <w:pPr>
        <w:pStyle w:val="ListParagraph"/>
        <w:numPr>
          <w:ilvl w:val="1"/>
          <w:numId w:val="1"/>
        </w:numPr>
      </w:pPr>
      <w:r>
        <w:lastRenderedPageBreak/>
        <w:t>Describe any assistance needs and list at least 3 improvements to improve class learning experience</w:t>
      </w:r>
    </w:p>
    <w:p w:rsidR="0099417D" w:rsidRDefault="0099417D" w:rsidP="0099417D">
      <w:pPr>
        <w:pStyle w:val="ListParagraph"/>
        <w:numPr>
          <w:ilvl w:val="1"/>
          <w:numId w:val="1"/>
        </w:numPr>
        <w:tabs>
          <w:tab w:val="left" w:pos="8973"/>
        </w:tabs>
        <w:ind w:right="1077"/>
        <w:jc w:val="left"/>
      </w:pPr>
      <w:r>
        <w:t xml:space="preserve">Self-realisation: List 3 improvements to improve yourself </w:t>
      </w:r>
    </w:p>
    <w:p w:rsidR="0099417D" w:rsidRDefault="0099417D" w:rsidP="0099417D"/>
    <w:p w:rsidR="0099417D" w:rsidRPr="0099417D" w:rsidRDefault="0099417D" w:rsidP="0099417D">
      <w:pPr>
        <w:rPr>
          <w:b/>
        </w:rPr>
      </w:pPr>
      <w:r w:rsidRPr="0099417D">
        <w:rPr>
          <w:b/>
        </w:rPr>
        <w:t>DANIAL – Feedback Report</w:t>
      </w:r>
    </w:p>
    <w:p w:rsidR="0099417D" w:rsidRDefault="0099417D" w:rsidP="0099417D">
      <w:pPr>
        <w:pStyle w:val="ListParagraph"/>
        <w:numPr>
          <w:ilvl w:val="1"/>
          <w:numId w:val="1"/>
        </w:numPr>
      </w:pPr>
      <w:r w:rsidRPr="00E57B36">
        <w:t xml:space="preserve">Challenges &amp; Solutions </w:t>
      </w:r>
    </w:p>
    <w:p w:rsidR="0099417D" w:rsidRPr="00A34D6D" w:rsidRDefault="0099417D" w:rsidP="0099417D">
      <w:pPr>
        <w:pStyle w:val="ListParagraph"/>
        <w:numPr>
          <w:ilvl w:val="1"/>
          <w:numId w:val="1"/>
        </w:numPr>
      </w:pPr>
      <w:r w:rsidRPr="00E57B36">
        <w:t>Partners &amp; Feedback</w:t>
      </w:r>
      <w:r>
        <w:t xml:space="preserve"> (Suggest at least 3 improvements for each team member)</w:t>
      </w:r>
    </w:p>
    <w:p w:rsidR="0099417D" w:rsidRDefault="0099417D" w:rsidP="0099417D">
      <w:pPr>
        <w:pStyle w:val="ListParagraph"/>
        <w:numPr>
          <w:ilvl w:val="1"/>
          <w:numId w:val="1"/>
        </w:numPr>
      </w:pPr>
      <w:r>
        <w:t>List team collaboration issues and propose 3 improvements to improve team collaboration</w:t>
      </w:r>
    </w:p>
    <w:p w:rsidR="0099417D" w:rsidRDefault="0099417D" w:rsidP="0099417D">
      <w:pPr>
        <w:pStyle w:val="ListParagraph"/>
        <w:numPr>
          <w:ilvl w:val="1"/>
          <w:numId w:val="1"/>
        </w:numPr>
      </w:pPr>
      <w:r>
        <w:t>Describe any assistance needs and list at least 3 improvements to improve class learning experience</w:t>
      </w:r>
    </w:p>
    <w:p w:rsidR="0099417D" w:rsidRDefault="0099417D" w:rsidP="0099417D">
      <w:pPr>
        <w:pStyle w:val="ListParagraph"/>
        <w:numPr>
          <w:ilvl w:val="1"/>
          <w:numId w:val="1"/>
        </w:numPr>
        <w:tabs>
          <w:tab w:val="left" w:pos="8973"/>
        </w:tabs>
        <w:ind w:right="1077"/>
        <w:jc w:val="left"/>
      </w:pPr>
      <w:r>
        <w:t xml:space="preserve">Self-realisation: List 3 improvements to improve yourself </w:t>
      </w:r>
    </w:p>
    <w:p w:rsidR="0099417D" w:rsidRDefault="0099417D" w:rsidP="0099417D"/>
    <w:p w:rsidR="0099417D" w:rsidRDefault="0099417D" w:rsidP="0099417D"/>
    <w:p w:rsidR="000C3BFC" w:rsidRDefault="000C3BFC"/>
    <w:sectPr w:rsidR="000C3BF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E5818" w:rsidRDefault="005E5818" w:rsidP="00407849">
      <w:pPr>
        <w:spacing w:after="0" w:line="240" w:lineRule="auto"/>
      </w:pPr>
      <w:r>
        <w:separator/>
      </w:r>
    </w:p>
  </w:endnote>
  <w:endnote w:type="continuationSeparator" w:id="0">
    <w:p w:rsidR="005E5818" w:rsidRDefault="005E5818" w:rsidP="004078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E5818" w:rsidRDefault="005E5818" w:rsidP="00407849">
      <w:pPr>
        <w:spacing w:after="0" w:line="240" w:lineRule="auto"/>
      </w:pPr>
      <w:r>
        <w:separator/>
      </w:r>
    </w:p>
  </w:footnote>
  <w:footnote w:type="continuationSeparator" w:id="0">
    <w:p w:rsidR="005E5818" w:rsidRDefault="005E5818" w:rsidP="0040784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440C77"/>
    <w:multiLevelType w:val="hybridMultilevel"/>
    <w:tmpl w:val="DDBE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CB143DA"/>
    <w:multiLevelType w:val="hybridMultilevel"/>
    <w:tmpl w:val="A40CD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788D0BCB"/>
    <w:multiLevelType w:val="hybridMultilevel"/>
    <w:tmpl w:val="F8289D60"/>
    <w:lvl w:ilvl="0" w:tplc="04090001">
      <w:start w:val="1"/>
      <w:numFmt w:val="bullet"/>
      <w:lvlText w:val=""/>
      <w:lvlJc w:val="left"/>
      <w:pPr>
        <w:ind w:left="1126" w:hanging="360"/>
      </w:pPr>
      <w:rPr>
        <w:rFonts w:ascii="Symbol" w:hAnsi="Symbol" w:hint="default"/>
      </w:rPr>
    </w:lvl>
    <w:lvl w:ilvl="1" w:tplc="0C090019">
      <w:start w:val="1"/>
      <w:numFmt w:val="lowerLetter"/>
      <w:lvlText w:val="%2."/>
      <w:lvlJc w:val="left"/>
      <w:pPr>
        <w:ind w:left="1846" w:hanging="360"/>
      </w:pPr>
    </w:lvl>
    <w:lvl w:ilvl="2" w:tplc="0C09001B">
      <w:start w:val="1"/>
      <w:numFmt w:val="lowerRoman"/>
      <w:lvlText w:val="%3."/>
      <w:lvlJc w:val="right"/>
      <w:pPr>
        <w:ind w:left="2566" w:hanging="180"/>
      </w:pPr>
    </w:lvl>
    <w:lvl w:ilvl="3" w:tplc="0C09000F">
      <w:start w:val="1"/>
      <w:numFmt w:val="decimal"/>
      <w:lvlText w:val="%4."/>
      <w:lvlJc w:val="left"/>
      <w:pPr>
        <w:ind w:left="3286" w:hanging="360"/>
      </w:pPr>
    </w:lvl>
    <w:lvl w:ilvl="4" w:tplc="0C090019" w:tentative="1">
      <w:start w:val="1"/>
      <w:numFmt w:val="lowerLetter"/>
      <w:lvlText w:val="%5."/>
      <w:lvlJc w:val="left"/>
      <w:pPr>
        <w:ind w:left="4006" w:hanging="360"/>
      </w:pPr>
    </w:lvl>
    <w:lvl w:ilvl="5" w:tplc="0C09001B" w:tentative="1">
      <w:start w:val="1"/>
      <w:numFmt w:val="lowerRoman"/>
      <w:lvlText w:val="%6."/>
      <w:lvlJc w:val="right"/>
      <w:pPr>
        <w:ind w:left="4726" w:hanging="180"/>
      </w:pPr>
    </w:lvl>
    <w:lvl w:ilvl="6" w:tplc="0C09000F" w:tentative="1">
      <w:start w:val="1"/>
      <w:numFmt w:val="decimal"/>
      <w:lvlText w:val="%7."/>
      <w:lvlJc w:val="left"/>
      <w:pPr>
        <w:ind w:left="5446" w:hanging="360"/>
      </w:pPr>
    </w:lvl>
    <w:lvl w:ilvl="7" w:tplc="0C090019" w:tentative="1">
      <w:start w:val="1"/>
      <w:numFmt w:val="lowerLetter"/>
      <w:lvlText w:val="%8."/>
      <w:lvlJc w:val="left"/>
      <w:pPr>
        <w:ind w:left="6166" w:hanging="360"/>
      </w:pPr>
    </w:lvl>
    <w:lvl w:ilvl="8" w:tplc="0C09001B" w:tentative="1">
      <w:start w:val="1"/>
      <w:numFmt w:val="lowerRoman"/>
      <w:lvlText w:val="%9."/>
      <w:lvlJc w:val="right"/>
      <w:pPr>
        <w:ind w:left="6886"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EwMzc3sTQ2NDcwMTNX0lEKTi0uzszPAykwrAUAveUQxywAAAA="/>
  </w:docVars>
  <w:rsids>
    <w:rsidRoot w:val="0099417D"/>
    <w:rsid w:val="000C3BFC"/>
    <w:rsid w:val="00217E69"/>
    <w:rsid w:val="00407849"/>
    <w:rsid w:val="0042029A"/>
    <w:rsid w:val="00457D4F"/>
    <w:rsid w:val="005E5818"/>
    <w:rsid w:val="00710B9B"/>
    <w:rsid w:val="0099417D"/>
    <w:rsid w:val="00C94B14"/>
    <w:rsid w:val="00CE6BF7"/>
    <w:rsid w:val="00D26F9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FE9F9D76-2199-4DA7-8CC5-974D7EA2A5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AU"/>
    </w:rPr>
  </w:style>
  <w:style w:type="paragraph" w:styleId="Heading1">
    <w:name w:val="heading 1"/>
    <w:basedOn w:val="Normal"/>
    <w:next w:val="Normal"/>
    <w:link w:val="Heading1Char"/>
    <w:uiPriority w:val="9"/>
    <w:qFormat/>
    <w:rsid w:val="0099417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417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9417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417D"/>
    <w:pPr>
      <w:spacing w:after="200" w:line="276" w:lineRule="auto"/>
      <w:ind w:left="720"/>
      <w:contextualSpacing/>
      <w:jc w:val="both"/>
    </w:pPr>
    <w:rPr>
      <w:sz w:val="20"/>
      <w:szCs w:val="20"/>
      <w:lang w:eastAsia="en-US"/>
    </w:rPr>
  </w:style>
  <w:style w:type="character" w:customStyle="1" w:styleId="Heading2Char">
    <w:name w:val="Heading 2 Char"/>
    <w:basedOn w:val="DefaultParagraphFont"/>
    <w:link w:val="Heading2"/>
    <w:uiPriority w:val="9"/>
    <w:rsid w:val="0099417D"/>
    <w:rPr>
      <w:rFonts w:asciiTheme="majorHAnsi" w:eastAsiaTheme="majorEastAsia" w:hAnsiTheme="majorHAnsi" w:cstheme="majorBidi"/>
      <w:color w:val="2E74B5" w:themeColor="accent1" w:themeShade="BF"/>
      <w:sz w:val="26"/>
      <w:szCs w:val="26"/>
      <w:lang w:val="en-AU"/>
    </w:rPr>
  </w:style>
  <w:style w:type="character" w:customStyle="1" w:styleId="Heading1Char">
    <w:name w:val="Heading 1 Char"/>
    <w:basedOn w:val="DefaultParagraphFont"/>
    <w:link w:val="Heading1"/>
    <w:uiPriority w:val="9"/>
    <w:rsid w:val="0099417D"/>
    <w:rPr>
      <w:rFonts w:asciiTheme="majorHAnsi" w:eastAsiaTheme="majorEastAsia" w:hAnsiTheme="majorHAnsi" w:cstheme="majorBidi"/>
      <w:color w:val="2E74B5" w:themeColor="accent1" w:themeShade="BF"/>
      <w:sz w:val="32"/>
      <w:szCs w:val="32"/>
      <w:lang w:val="en-AU"/>
    </w:rPr>
  </w:style>
  <w:style w:type="character" w:customStyle="1" w:styleId="Heading3Char">
    <w:name w:val="Heading 3 Char"/>
    <w:basedOn w:val="DefaultParagraphFont"/>
    <w:link w:val="Heading3"/>
    <w:uiPriority w:val="9"/>
    <w:rsid w:val="0099417D"/>
    <w:rPr>
      <w:rFonts w:asciiTheme="majorHAnsi" w:eastAsiaTheme="majorEastAsia" w:hAnsiTheme="majorHAnsi" w:cstheme="majorBidi"/>
      <w:color w:val="1F4D78" w:themeColor="accent1" w:themeShade="7F"/>
      <w:sz w:val="24"/>
      <w:szCs w:val="24"/>
      <w:lang w:val="en-AU"/>
    </w:rPr>
  </w:style>
  <w:style w:type="character" w:styleId="Hyperlink">
    <w:name w:val="Hyperlink"/>
    <w:basedOn w:val="DefaultParagraphFont"/>
    <w:uiPriority w:val="99"/>
    <w:unhideWhenUsed/>
    <w:rsid w:val="0099417D"/>
    <w:rPr>
      <w:color w:val="0563C1" w:themeColor="hyperlink"/>
      <w:u w:val="single"/>
    </w:rPr>
  </w:style>
  <w:style w:type="character" w:customStyle="1" w:styleId="fontstyle01">
    <w:name w:val="fontstyle01"/>
    <w:basedOn w:val="DefaultParagraphFont"/>
    <w:rsid w:val="0099417D"/>
    <w:rPr>
      <w:rFonts w:ascii="Verdana" w:hAnsi="Verdana" w:hint="default"/>
      <w:b w:val="0"/>
      <w:bCs w:val="0"/>
      <w:i w:val="0"/>
      <w:iCs w:val="0"/>
      <w:color w:val="000000"/>
      <w:sz w:val="24"/>
      <w:szCs w:val="24"/>
    </w:rPr>
  </w:style>
  <w:style w:type="paragraph" w:styleId="NoSpacing">
    <w:name w:val="No Spacing"/>
    <w:uiPriority w:val="1"/>
    <w:qFormat/>
    <w:rsid w:val="0042029A"/>
    <w:pPr>
      <w:spacing w:after="0" w:line="240" w:lineRule="auto"/>
    </w:pPr>
    <w:rPr>
      <w:lang w:val="en-AU"/>
    </w:rPr>
  </w:style>
  <w:style w:type="character" w:customStyle="1" w:styleId="normaltextrun">
    <w:name w:val="normaltextrun"/>
    <w:basedOn w:val="DefaultParagraphFont"/>
    <w:rsid w:val="0042029A"/>
  </w:style>
  <w:style w:type="paragraph" w:styleId="Header">
    <w:name w:val="header"/>
    <w:basedOn w:val="Normal"/>
    <w:link w:val="HeaderChar"/>
    <w:uiPriority w:val="99"/>
    <w:unhideWhenUsed/>
    <w:rsid w:val="0040784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7849"/>
    <w:rPr>
      <w:lang w:val="en-AU"/>
    </w:rPr>
  </w:style>
  <w:style w:type="paragraph" w:styleId="Footer">
    <w:name w:val="footer"/>
    <w:basedOn w:val="Normal"/>
    <w:link w:val="FooterChar"/>
    <w:uiPriority w:val="99"/>
    <w:unhideWhenUsed/>
    <w:rsid w:val="0040784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7849"/>
    <w:rPr>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llo.com/b/09xivzz7/instock" TargetMode="External"/><Relationship Id="rId3" Type="http://schemas.openxmlformats.org/officeDocument/2006/relationships/settings" Target="settings.xml"/><Relationship Id="rId7" Type="http://schemas.openxmlformats.org/officeDocument/2006/relationships/hyperlink" Target="https://github.com/LargerSnowdevil/S20PRT585_Group-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4</Pages>
  <Words>1106</Words>
  <Characters>6310</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liu</dc:creator>
  <cp:keywords/>
  <dc:description/>
  <cp:lastModifiedBy>wei liu</cp:lastModifiedBy>
  <cp:revision>4</cp:revision>
  <dcterms:created xsi:type="dcterms:W3CDTF">2020-09-18T01:55:00Z</dcterms:created>
  <dcterms:modified xsi:type="dcterms:W3CDTF">2020-09-18T04:31:00Z</dcterms:modified>
</cp:coreProperties>
</file>